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5BA20" w14:textId="68ED0468" w:rsidR="007333FC" w:rsidRPr="007333FC" w:rsidRDefault="007333FC" w:rsidP="007333FC">
      <w:pPr>
        <w:jc w:val="center"/>
        <w:rPr>
          <w:b/>
          <w:noProof/>
          <w:sz w:val="28"/>
          <w:szCs w:val="28"/>
        </w:rPr>
      </w:pPr>
      <w:r w:rsidRPr="007333FC">
        <w:rPr>
          <w:b/>
          <w:noProof/>
          <w:sz w:val="28"/>
          <w:szCs w:val="28"/>
        </w:rPr>
        <w:t>Summary (Responses)</w:t>
      </w:r>
      <w:bookmarkStart w:id="0" w:name="_GoBack"/>
      <w:bookmarkEnd w:id="0"/>
    </w:p>
    <w:p w14:paraId="37B9BCDA" w14:textId="77777777" w:rsidR="007333FC" w:rsidRDefault="007333FC"/>
    <w:p w14:paraId="5DBFFCED" w14:textId="77777777" w:rsidR="007333FC" w:rsidRDefault="007333FC"/>
    <w:p w14:paraId="0B926217" w14:textId="6B8EBB9A" w:rsidR="001B0B97" w:rsidRDefault="00503B53">
      <w:r>
        <w:rPr>
          <w:noProof/>
        </w:rPr>
        <w:drawing>
          <wp:inline distT="0" distB="0" distL="0" distR="0" wp14:anchorId="6D7EBCF2" wp14:editId="1D6E82F7">
            <wp:extent cx="5943600" cy="2741229"/>
            <wp:effectExtent l="0" t="0" r="0" b="2540"/>
            <wp:docPr id="1" name="Picture 1" descr="C:\Users\Shelly\AppData\Local\Microsoft\Windows\INetCache\Content.MSO\CA704CB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lly\AppData\Local\Microsoft\Windows\INetCache\Content.MSO\CA704CB4.tmp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1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1DC86" w14:textId="71C8FC4C" w:rsidR="00B53E4C" w:rsidRDefault="00B53E4C">
      <w:r>
        <w:rPr>
          <w:noProof/>
        </w:rPr>
        <w:drawing>
          <wp:inline distT="0" distB="0" distL="0" distR="0" wp14:anchorId="272E955E" wp14:editId="06F7F6F0">
            <wp:extent cx="5943600" cy="2741229"/>
            <wp:effectExtent l="0" t="0" r="0" b="2540"/>
            <wp:docPr id="2" name="Picture 2" descr="C:\Users\Shelly\AppData\Local\Microsoft\Windows\INetCache\Content.MSO\39016F7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elly\AppData\Local\Microsoft\Windows\INetCache\Content.MSO\39016F7B.tmp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1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3E8C5" w14:textId="307E727A" w:rsidR="00B53E4C" w:rsidRDefault="00B53E4C">
      <w:r>
        <w:rPr>
          <w:noProof/>
        </w:rPr>
        <w:lastRenderedPageBreak/>
        <w:drawing>
          <wp:inline distT="0" distB="0" distL="0" distR="0" wp14:anchorId="5EFD69E7" wp14:editId="640D84F9">
            <wp:extent cx="5943600" cy="3082816"/>
            <wp:effectExtent l="0" t="0" r="0" b="3810"/>
            <wp:docPr id="3" name="Picture 3" descr="C:\Users\Shelly\AppData\Local\Microsoft\Windows\INetCache\Content.MSO\9604324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helly\AppData\Local\Microsoft\Windows\INetCache\Content.MSO\96043241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A89AF" w14:textId="005C1FB7" w:rsidR="00E10732" w:rsidRDefault="00E10732">
      <w:r>
        <w:rPr>
          <w:noProof/>
        </w:rPr>
        <w:drawing>
          <wp:inline distT="0" distB="0" distL="0" distR="0" wp14:anchorId="173BA30A" wp14:editId="25928098">
            <wp:extent cx="5943600" cy="3082816"/>
            <wp:effectExtent l="0" t="0" r="0" b="3810"/>
            <wp:docPr id="4" name="Picture 4" descr="C:\Users\Shelly\AppData\Local\Microsoft\Windows\INetCache\Content.MSO\55428C8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elly\AppData\Local\Microsoft\Windows\INetCache\Content.MSO\55428C8C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95072" w14:textId="262B5C7D" w:rsidR="00E10732" w:rsidRDefault="00E10732">
      <w:r>
        <w:rPr>
          <w:noProof/>
        </w:rPr>
        <w:lastRenderedPageBreak/>
        <w:drawing>
          <wp:inline distT="0" distB="0" distL="0" distR="0" wp14:anchorId="0CDF53ED" wp14:editId="104C1277">
            <wp:extent cx="5943600" cy="2741229"/>
            <wp:effectExtent l="0" t="0" r="0" b="2540"/>
            <wp:docPr id="5" name="Picture 5" descr="C:\Users\Shelly\AppData\Local\Microsoft\Windows\INetCache\Content.MSO\862A7E7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elly\AppData\Local\Microsoft\Windows\INetCache\Content.MSO\862A7E7A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1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7F4A9" w14:textId="4520EDB1" w:rsidR="004F0637" w:rsidRDefault="004F0637">
      <w:r>
        <w:rPr>
          <w:noProof/>
        </w:rPr>
        <w:drawing>
          <wp:inline distT="0" distB="0" distL="0" distR="0" wp14:anchorId="22370FD8" wp14:editId="71BB9A72">
            <wp:extent cx="5943600" cy="3082816"/>
            <wp:effectExtent l="0" t="0" r="0" b="3810"/>
            <wp:docPr id="6" name="Picture 6" descr="C:\Users\Shelly\AppData\Local\Microsoft\Windows\INetCache\Content.MSO\4DC823B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helly\AppData\Local\Microsoft\Windows\INetCache\Content.MSO\4DC823B9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B76E5" w14:textId="61F82360" w:rsidR="004F0637" w:rsidRDefault="004F0637">
      <w:r>
        <w:rPr>
          <w:noProof/>
        </w:rPr>
        <w:lastRenderedPageBreak/>
        <w:drawing>
          <wp:inline distT="0" distB="0" distL="0" distR="0" wp14:anchorId="7FF47A30" wp14:editId="738160B5">
            <wp:extent cx="5943600" cy="3082816"/>
            <wp:effectExtent l="0" t="0" r="0" b="3810"/>
            <wp:docPr id="7" name="Picture 7" descr="C:\Users\Shelly\AppData\Local\Microsoft\Windows\INetCache\Content.MSO\B587772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helly\AppData\Local\Microsoft\Windows\INetCache\Content.MSO\B587772F.tm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21463" w14:textId="51E82458" w:rsidR="0063665A" w:rsidRDefault="0063665A">
      <w:r>
        <w:rPr>
          <w:noProof/>
        </w:rPr>
        <w:drawing>
          <wp:inline distT="0" distB="0" distL="0" distR="0" wp14:anchorId="242DD25F" wp14:editId="37264314">
            <wp:extent cx="5943600" cy="3082816"/>
            <wp:effectExtent l="0" t="0" r="0" b="3810"/>
            <wp:docPr id="8" name="Picture 8" descr="C:\Users\Shelly\AppData\Local\Microsoft\Windows\INetCache\Content.MSO\2738F71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helly\AppData\Local\Microsoft\Windows\INetCache\Content.MSO\2738F712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718C9" w14:textId="04C01D99" w:rsidR="0063665A" w:rsidRDefault="0063665A">
      <w:r>
        <w:rPr>
          <w:noProof/>
        </w:rPr>
        <w:lastRenderedPageBreak/>
        <w:drawing>
          <wp:inline distT="0" distB="0" distL="0" distR="0" wp14:anchorId="45E57DC5" wp14:editId="3ADB28FC">
            <wp:extent cx="5943600" cy="3313386"/>
            <wp:effectExtent l="0" t="0" r="0" b="1905"/>
            <wp:docPr id="9" name="Picture 9" descr="C:\Users\Shelly\AppData\Local\Microsoft\Windows\INetCache\Content.MSO\76EF8F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helly\AppData\Local\Microsoft\Windows\INetCache\Content.MSO\76EF8F0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3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C2616" w14:textId="31902FC7" w:rsidR="0063665A" w:rsidRDefault="0063665A">
      <w:r>
        <w:rPr>
          <w:noProof/>
        </w:rPr>
        <w:drawing>
          <wp:inline distT="0" distB="0" distL="0" distR="0" wp14:anchorId="11AC91C8" wp14:editId="4A54C82C">
            <wp:extent cx="5943600" cy="3082816"/>
            <wp:effectExtent l="0" t="0" r="0" b="3810"/>
            <wp:docPr id="10" name="Picture 10" descr="C:\Users\Shelly\AppData\Local\Microsoft\Windows\INetCache\Content.MSO\CE51FC7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helly\AppData\Local\Microsoft\Windows\INetCache\Content.MSO\CE51FC7E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5BF70" w14:textId="2F3DCF06" w:rsidR="0063665A" w:rsidRDefault="0063665A">
      <w:r>
        <w:rPr>
          <w:noProof/>
        </w:rPr>
        <w:lastRenderedPageBreak/>
        <w:drawing>
          <wp:inline distT="0" distB="0" distL="0" distR="0" wp14:anchorId="116886E9" wp14:editId="7242F46D">
            <wp:extent cx="5943600" cy="3082816"/>
            <wp:effectExtent l="0" t="0" r="0" b="3810"/>
            <wp:docPr id="11" name="Picture 11" descr="C:\Users\Shelly\AppData\Local\Microsoft\Windows\INetCache\Content.MSO\38865D3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helly\AppData\Local\Microsoft\Windows\INetCache\Content.MSO\38865D3C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2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366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DEyNjK3NDa1MDBX0lEKTi0uzszPAykwrAUAKCciLywAAAA="/>
  </w:docVars>
  <w:rsids>
    <w:rsidRoot w:val="00C91EDB"/>
    <w:rsid w:val="001B0B97"/>
    <w:rsid w:val="004F0637"/>
    <w:rsid w:val="00503B53"/>
    <w:rsid w:val="0063665A"/>
    <w:rsid w:val="007333FC"/>
    <w:rsid w:val="00B53E4C"/>
    <w:rsid w:val="00C91EDB"/>
    <w:rsid w:val="00E10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C9BAB"/>
  <w15:chartTrackingRefBased/>
  <w15:docId w15:val="{7A06CBE0-AC94-43C6-BEF2-946EB1DBC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ndeep Kaur,</dc:creator>
  <cp:keywords/>
  <dc:description/>
  <cp:lastModifiedBy>Rajandeep Kaur,</cp:lastModifiedBy>
  <cp:revision>7</cp:revision>
  <dcterms:created xsi:type="dcterms:W3CDTF">2019-05-14T10:42:00Z</dcterms:created>
  <dcterms:modified xsi:type="dcterms:W3CDTF">2019-05-14T10:47:00Z</dcterms:modified>
</cp:coreProperties>
</file>